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3E016" w14:textId="2B005E96" w:rsidR="00111416" w:rsidRDefault="002B0204" w:rsidP="00D6541C">
      <w:pPr>
        <w:pStyle w:val="Chapter"/>
      </w:pPr>
      <w:r>
        <w:t>Activity 2</w:t>
      </w:r>
      <w:r w:rsidR="00C524BB">
        <w:t xml:space="preserve"> </w:t>
      </w:r>
      <w:r>
        <w:t>Observation sheet</w:t>
      </w:r>
    </w:p>
    <w:tbl>
      <w:tblPr>
        <w:tblStyle w:val="TableGrid1"/>
        <w:tblW w:w="14029" w:type="dxa"/>
        <w:tblLayout w:type="fixed"/>
        <w:tblLook w:val="0400" w:firstRow="0" w:lastRow="0" w:firstColumn="0" w:lastColumn="0" w:noHBand="0" w:noVBand="1"/>
      </w:tblPr>
      <w:tblGrid>
        <w:gridCol w:w="1980"/>
        <w:gridCol w:w="2551"/>
        <w:gridCol w:w="2694"/>
        <w:gridCol w:w="2694"/>
        <w:gridCol w:w="4110"/>
      </w:tblGrid>
      <w:tr w:rsidR="002B0204" w14:paraId="15F3E01C" w14:textId="0351191B" w:rsidTr="002B0204">
        <w:tc>
          <w:tcPr>
            <w:tcW w:w="1980" w:type="dxa"/>
          </w:tcPr>
          <w:p w14:paraId="15F3E017" w14:textId="005A7F80" w:rsidR="002B0204" w:rsidRPr="002B0204" w:rsidRDefault="002B0204" w:rsidP="00D6541C">
            <w:pPr>
              <w:pStyle w:val="Tablehead1"/>
            </w:pPr>
            <w:r w:rsidRPr="002B0204">
              <w:t>Patient name and DOB</w:t>
            </w:r>
          </w:p>
        </w:tc>
        <w:tc>
          <w:tcPr>
            <w:tcW w:w="2551" w:type="dxa"/>
          </w:tcPr>
          <w:p w14:paraId="15F3E018" w14:textId="4ECCF5B6" w:rsidR="002B0204" w:rsidRPr="002B0204" w:rsidRDefault="002B0204" w:rsidP="00D6541C">
            <w:pPr>
              <w:pStyle w:val="Tablehead1"/>
            </w:pPr>
            <w:r w:rsidRPr="002B0204">
              <w:t>Date of measurement</w:t>
            </w:r>
          </w:p>
        </w:tc>
        <w:tc>
          <w:tcPr>
            <w:tcW w:w="2694" w:type="dxa"/>
          </w:tcPr>
          <w:p w14:paraId="15F3E019" w14:textId="4578F8C8" w:rsidR="002B0204" w:rsidRPr="002B0204" w:rsidRDefault="002B0204" w:rsidP="00D6541C">
            <w:pPr>
              <w:pStyle w:val="Tablehead1"/>
            </w:pPr>
            <w:r w:rsidRPr="002B0204">
              <w:t>Measurement</w:t>
            </w:r>
          </w:p>
        </w:tc>
        <w:tc>
          <w:tcPr>
            <w:tcW w:w="2694" w:type="dxa"/>
          </w:tcPr>
          <w:p w14:paraId="086549AD" w14:textId="386EF4D3" w:rsidR="002B0204" w:rsidRPr="002B0204" w:rsidRDefault="002B0204" w:rsidP="00D6541C">
            <w:pPr>
              <w:pStyle w:val="Tablehead1"/>
            </w:pPr>
            <w:r w:rsidRPr="002B0204">
              <w:t>Reading</w:t>
            </w:r>
          </w:p>
        </w:tc>
        <w:tc>
          <w:tcPr>
            <w:tcW w:w="4110" w:type="dxa"/>
          </w:tcPr>
          <w:p w14:paraId="593CC779" w14:textId="6BA9F907" w:rsidR="002B0204" w:rsidRPr="002B0204" w:rsidRDefault="002B0204" w:rsidP="00D6541C">
            <w:pPr>
              <w:pStyle w:val="Tablehead1"/>
            </w:pPr>
            <w:r w:rsidRPr="002B0204">
              <w:t>Other observations</w:t>
            </w:r>
          </w:p>
        </w:tc>
      </w:tr>
      <w:tr w:rsidR="002B0204" w14:paraId="15F3E022" w14:textId="01F3E232" w:rsidTr="00D6541C">
        <w:trPr>
          <w:trHeight w:val="1191"/>
        </w:trPr>
        <w:tc>
          <w:tcPr>
            <w:tcW w:w="1980" w:type="dxa"/>
          </w:tcPr>
          <w:p w14:paraId="764E5782" w14:textId="77777777" w:rsidR="002B0204" w:rsidRP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4"/>
                <w:szCs w:val="24"/>
              </w:rPr>
            </w:pPr>
            <w:r w:rsidRPr="002B0204">
              <w:rPr>
                <w:sz w:val="24"/>
                <w:szCs w:val="24"/>
              </w:rPr>
              <w:t>Sandra Down</w:t>
            </w:r>
          </w:p>
          <w:p w14:paraId="15F3E01D" w14:textId="27A43E01" w:rsidR="002B0204" w:rsidRP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  <w:sz w:val="24"/>
                <w:szCs w:val="24"/>
              </w:rPr>
            </w:pPr>
            <w:r w:rsidRPr="002B0204">
              <w:rPr>
                <w:sz w:val="24"/>
                <w:szCs w:val="24"/>
              </w:rPr>
              <w:t>26/09/1967</w:t>
            </w:r>
          </w:p>
        </w:tc>
        <w:tc>
          <w:tcPr>
            <w:tcW w:w="2551" w:type="dxa"/>
          </w:tcPr>
          <w:p w14:paraId="15F3E01E" w14:textId="374FCE9C" w:rsidR="002B0204" w:rsidRP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4"/>
                <w:szCs w:val="24"/>
              </w:rPr>
            </w:pPr>
            <w:r w:rsidRPr="002B0204">
              <w:rPr>
                <w:sz w:val="24"/>
                <w:szCs w:val="24"/>
              </w:rPr>
              <w:t>12/0</w:t>
            </w:r>
            <w:r w:rsidR="007B2D86">
              <w:rPr>
                <w:sz w:val="24"/>
                <w:szCs w:val="24"/>
              </w:rPr>
              <w:t>3</w:t>
            </w:r>
            <w:r w:rsidRPr="002B0204">
              <w:rPr>
                <w:sz w:val="24"/>
                <w:szCs w:val="24"/>
              </w:rPr>
              <w:t>/2026</w:t>
            </w:r>
          </w:p>
        </w:tc>
        <w:tc>
          <w:tcPr>
            <w:tcW w:w="2694" w:type="dxa"/>
          </w:tcPr>
          <w:p w14:paraId="15F3E01F" w14:textId="714897B7" w:rsidR="002B0204" w:rsidRP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4"/>
                <w:szCs w:val="24"/>
              </w:rPr>
            </w:pPr>
            <w:r w:rsidRPr="002B0204">
              <w:rPr>
                <w:sz w:val="24"/>
                <w:szCs w:val="24"/>
              </w:rPr>
              <w:t>Oxygen saturation</w:t>
            </w:r>
          </w:p>
        </w:tc>
        <w:tc>
          <w:tcPr>
            <w:tcW w:w="2694" w:type="dxa"/>
          </w:tcPr>
          <w:p w14:paraId="595F017A" w14:textId="391762DD" w:rsidR="002B0204" w:rsidRP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24"/>
                <w:szCs w:val="24"/>
              </w:rPr>
            </w:pPr>
            <w:r w:rsidRPr="002B0204">
              <w:rPr>
                <w:sz w:val="24"/>
                <w:szCs w:val="24"/>
              </w:rPr>
              <w:t>94%</w:t>
            </w:r>
          </w:p>
        </w:tc>
        <w:tc>
          <w:tcPr>
            <w:tcW w:w="4110" w:type="dxa"/>
          </w:tcPr>
          <w:p w14:paraId="043956BC" w14:textId="42E0DFBD" w:rsidR="002B0204" w:rsidRP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24"/>
                <w:szCs w:val="24"/>
              </w:rPr>
            </w:pPr>
            <w:r w:rsidRPr="002B0204">
              <w:rPr>
                <w:sz w:val="24"/>
                <w:szCs w:val="24"/>
              </w:rPr>
              <w:t>Reading taken with supplemental oxygen</w:t>
            </w:r>
          </w:p>
        </w:tc>
      </w:tr>
      <w:tr w:rsidR="002B0204" w14:paraId="312D715B" w14:textId="22205023" w:rsidTr="00D6541C">
        <w:trPr>
          <w:trHeight w:val="1191"/>
        </w:trPr>
        <w:tc>
          <w:tcPr>
            <w:tcW w:w="1980" w:type="dxa"/>
          </w:tcPr>
          <w:p w14:paraId="11A4672A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14:paraId="6B1665C3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554AC9D2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3676513F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4110" w:type="dxa"/>
          </w:tcPr>
          <w:p w14:paraId="4CAF1958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2B0204" w14:paraId="5979ED33" w14:textId="24CE5D5D" w:rsidTr="00D6541C">
        <w:trPr>
          <w:trHeight w:val="1191"/>
        </w:trPr>
        <w:tc>
          <w:tcPr>
            <w:tcW w:w="1980" w:type="dxa"/>
          </w:tcPr>
          <w:p w14:paraId="20ED2ACA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14:paraId="458F53CF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268F1088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588973BE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4110" w:type="dxa"/>
          </w:tcPr>
          <w:p w14:paraId="1BE0848A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2B0204" w14:paraId="59EA8030" w14:textId="41F2329B" w:rsidTr="00D6541C">
        <w:trPr>
          <w:trHeight w:val="1191"/>
        </w:trPr>
        <w:tc>
          <w:tcPr>
            <w:tcW w:w="1980" w:type="dxa"/>
          </w:tcPr>
          <w:p w14:paraId="54EC7B2A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14:paraId="0F3DD500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52211334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1603C96B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4110" w:type="dxa"/>
          </w:tcPr>
          <w:p w14:paraId="038C39F5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2B0204" w14:paraId="445E5296" w14:textId="411896FD" w:rsidTr="00D6541C">
        <w:trPr>
          <w:trHeight w:val="1191"/>
        </w:trPr>
        <w:tc>
          <w:tcPr>
            <w:tcW w:w="1980" w:type="dxa"/>
          </w:tcPr>
          <w:p w14:paraId="4727108A" w14:textId="77777777" w:rsidR="00D6541C" w:rsidRPr="00D6541C" w:rsidRDefault="00D6541C" w:rsidP="00D6541C">
            <w:pPr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40B26589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16EE05B9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11E515B2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4110" w:type="dxa"/>
          </w:tcPr>
          <w:p w14:paraId="6765390E" w14:textId="77777777" w:rsidR="002B0204" w:rsidRDefault="002B0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2B0204" w14:paraId="0E3272B2" w14:textId="29312CD5" w:rsidTr="002B0204">
        <w:tc>
          <w:tcPr>
            <w:tcW w:w="1980" w:type="dxa"/>
          </w:tcPr>
          <w:p w14:paraId="233ED4D1" w14:textId="530127E6" w:rsidR="002B0204" w:rsidRDefault="002B0204" w:rsidP="00D6541C">
            <w:pPr>
              <w:pStyle w:val="Tablehead1"/>
            </w:pPr>
            <w:r w:rsidRPr="002B0204">
              <w:lastRenderedPageBreak/>
              <w:t>Patient name and DOB</w:t>
            </w:r>
          </w:p>
        </w:tc>
        <w:tc>
          <w:tcPr>
            <w:tcW w:w="2551" w:type="dxa"/>
          </w:tcPr>
          <w:p w14:paraId="3C771EAF" w14:textId="22B12196" w:rsidR="002B0204" w:rsidRDefault="002B0204" w:rsidP="00D6541C">
            <w:pPr>
              <w:pStyle w:val="Tablehead1"/>
            </w:pPr>
            <w:r w:rsidRPr="002B0204">
              <w:t>Date of measurement</w:t>
            </w:r>
          </w:p>
        </w:tc>
        <w:tc>
          <w:tcPr>
            <w:tcW w:w="2694" w:type="dxa"/>
          </w:tcPr>
          <w:p w14:paraId="40E0E15D" w14:textId="538421D5" w:rsidR="002B0204" w:rsidRDefault="002B0204" w:rsidP="00D6541C">
            <w:pPr>
              <w:pStyle w:val="Tablehead1"/>
            </w:pPr>
            <w:r w:rsidRPr="002B0204">
              <w:t>Measurement</w:t>
            </w:r>
          </w:p>
        </w:tc>
        <w:tc>
          <w:tcPr>
            <w:tcW w:w="2694" w:type="dxa"/>
          </w:tcPr>
          <w:p w14:paraId="35525467" w14:textId="0F12B9FB" w:rsidR="002B0204" w:rsidRDefault="002B0204" w:rsidP="00D6541C">
            <w:pPr>
              <w:pStyle w:val="Tablehead1"/>
            </w:pPr>
            <w:r w:rsidRPr="002B0204">
              <w:t>Reading</w:t>
            </w:r>
          </w:p>
        </w:tc>
        <w:tc>
          <w:tcPr>
            <w:tcW w:w="4110" w:type="dxa"/>
          </w:tcPr>
          <w:p w14:paraId="5E91A5A5" w14:textId="5C758CA0" w:rsidR="002B0204" w:rsidRDefault="002B0204" w:rsidP="00D6541C">
            <w:pPr>
              <w:pStyle w:val="Tablehead1"/>
            </w:pPr>
            <w:r w:rsidRPr="002B0204">
              <w:t>Other observations</w:t>
            </w:r>
          </w:p>
        </w:tc>
      </w:tr>
      <w:tr w:rsidR="002B0204" w14:paraId="4C9ECF2B" w14:textId="316E7714" w:rsidTr="00D6541C">
        <w:trPr>
          <w:trHeight w:val="1304"/>
        </w:trPr>
        <w:tc>
          <w:tcPr>
            <w:tcW w:w="1980" w:type="dxa"/>
          </w:tcPr>
          <w:p w14:paraId="4066DC33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14:paraId="451A5995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1EEB86CB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4C0E9A0E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4110" w:type="dxa"/>
          </w:tcPr>
          <w:p w14:paraId="75DAFDA0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2B0204" w14:paraId="5A81A8D3" w14:textId="44027B1D" w:rsidTr="00D6541C">
        <w:trPr>
          <w:trHeight w:val="1304"/>
        </w:trPr>
        <w:tc>
          <w:tcPr>
            <w:tcW w:w="1980" w:type="dxa"/>
          </w:tcPr>
          <w:p w14:paraId="037E9205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14:paraId="29B484C9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0D56EAFD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2B784CE0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4110" w:type="dxa"/>
          </w:tcPr>
          <w:p w14:paraId="2E39E6B2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2B0204" w14:paraId="54524404" w14:textId="21ABE0E0" w:rsidTr="00D6541C">
        <w:trPr>
          <w:trHeight w:val="1304"/>
        </w:trPr>
        <w:tc>
          <w:tcPr>
            <w:tcW w:w="1980" w:type="dxa"/>
          </w:tcPr>
          <w:p w14:paraId="3B369A58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14:paraId="38CBE6D4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01632A16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009BD879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4110" w:type="dxa"/>
          </w:tcPr>
          <w:p w14:paraId="59DEA958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2B0204" w14:paraId="0444ED7D" w14:textId="65E19006" w:rsidTr="00D6541C">
        <w:trPr>
          <w:trHeight w:val="1304"/>
        </w:trPr>
        <w:tc>
          <w:tcPr>
            <w:tcW w:w="1980" w:type="dxa"/>
          </w:tcPr>
          <w:p w14:paraId="730825DE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14:paraId="1AA1A7D7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46B0B60D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1942A0A4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4110" w:type="dxa"/>
          </w:tcPr>
          <w:p w14:paraId="195F14D1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2B0204" w14:paraId="73788DA6" w14:textId="5CBF80C0" w:rsidTr="00D6541C">
        <w:trPr>
          <w:trHeight w:val="1304"/>
        </w:trPr>
        <w:tc>
          <w:tcPr>
            <w:tcW w:w="1980" w:type="dxa"/>
          </w:tcPr>
          <w:p w14:paraId="635782F0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14:paraId="2F4729AC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58168852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77E27300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4110" w:type="dxa"/>
          </w:tcPr>
          <w:p w14:paraId="39BB1D44" w14:textId="77777777" w:rsidR="002B0204" w:rsidRDefault="002B0204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</w:tbl>
    <w:p w14:paraId="15F3E023" w14:textId="77777777" w:rsidR="00111416" w:rsidRDefault="00111416" w:rsidP="00736C08">
      <w:pPr>
        <w:tabs>
          <w:tab w:val="left" w:pos="2429"/>
        </w:tabs>
      </w:pPr>
    </w:p>
    <w:sectPr w:rsidR="00111416">
      <w:headerReference w:type="even" r:id="rId8"/>
      <w:headerReference w:type="default" r:id="rId9"/>
      <w:footerReference w:type="even" r:id="rId10"/>
      <w:footerReference w:type="default" r:id="rId11"/>
      <w:pgSz w:w="16838" w:h="11906" w:orient="landscape"/>
      <w:pgMar w:top="1247" w:right="1440" w:bottom="2127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41898" w14:textId="77777777" w:rsidR="00D4503E" w:rsidRDefault="00D4503E">
      <w:pPr>
        <w:spacing w:after="0" w:line="240" w:lineRule="auto"/>
      </w:pPr>
      <w:r>
        <w:separator/>
      </w:r>
    </w:p>
  </w:endnote>
  <w:endnote w:type="continuationSeparator" w:id="0">
    <w:p w14:paraId="1E2A1C8E" w14:textId="77777777" w:rsidR="00D4503E" w:rsidRDefault="00D45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  <w:embedRegular r:id="rId1" w:fontKey="{4D20517E-BEAB-4D59-92EF-AF84C8986B5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2" w:fontKey="{409C28B3-7FB5-4EF9-AE9C-524ABF577F9D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89D4D1E9-AE66-4E87-BF09-95603F35B694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001FE3CB-F431-4E50-9A93-63CC53E97C2A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5" w:fontKey="{BFD13003-9D27-421A-B956-01AF640571BA}"/>
    <w:embedBold r:id="rId6" w:fontKey="{A80DA97C-85F7-46A6-A173-54631673715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2DFC63F7-7A7F-4C68-8216-83D561CC19B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3E040" w14:textId="77777777" w:rsidR="00111416" w:rsidRDefault="0011141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4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0064"/>
      <w:gridCol w:w="3894"/>
    </w:tblGrid>
    <w:tr w:rsidR="00111416" w14:paraId="15F3E043" w14:textId="77777777">
      <w:tc>
        <w:tcPr>
          <w:tcW w:w="10064" w:type="dxa"/>
        </w:tcPr>
        <w:p w14:paraId="15F3E041" w14:textId="77777777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3894" w:type="dxa"/>
        </w:tcPr>
        <w:p w14:paraId="15F3E042" w14:textId="77777777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15F3E044" w14:textId="77777777" w:rsidR="00111416" w:rsidRDefault="0011141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5F3E045" w14:textId="77777777" w:rsidR="00111416" w:rsidRDefault="0007769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3E046" w14:textId="77777777" w:rsidR="00111416" w:rsidRDefault="0011141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5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111416" w14:paraId="15F3E048" w14:textId="77777777">
      <w:tc>
        <w:tcPr>
          <w:tcW w:w="13958" w:type="dxa"/>
          <w:gridSpan w:val="2"/>
          <w:tcBorders>
            <w:bottom w:val="nil"/>
          </w:tcBorders>
        </w:tcPr>
        <w:p w14:paraId="15F3E047" w14:textId="74643654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Health </w:t>
          </w:r>
          <w:r w:rsidR="009F7DF5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</w:t>
          </w:r>
          <w:r w:rsidR="009F7DF5">
            <w:rPr>
              <w:sz w:val="20"/>
              <w:szCs w:val="20"/>
            </w:rPr>
            <w:t>Physiological measurements (Health)</w:t>
          </w:r>
        </w:p>
      </w:tc>
    </w:tr>
    <w:tr w:rsidR="00111416" w14:paraId="15F3E04B" w14:textId="77777777">
      <w:tc>
        <w:tcPr>
          <w:tcW w:w="8121" w:type="dxa"/>
          <w:tcBorders>
            <w:top w:val="nil"/>
            <w:bottom w:val="single" w:sz="12" w:space="0" w:color="E2EEBE"/>
          </w:tcBorders>
        </w:tcPr>
        <w:p w14:paraId="15F3E049" w14:textId="0E7DBDEC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D6541C">
            <w:rPr>
              <w:sz w:val="20"/>
              <w:szCs w:val="20"/>
            </w:rPr>
            <w:t>June</w:t>
          </w:r>
          <w:r w:rsidR="009F7DF5">
            <w:rPr>
              <w:sz w:val="20"/>
              <w:szCs w:val="20"/>
            </w:rPr>
            <w:t xml:space="preserve"> 2026</w:t>
          </w:r>
        </w:p>
      </w:tc>
      <w:tc>
        <w:tcPr>
          <w:tcW w:w="5837" w:type="dxa"/>
          <w:tcBorders>
            <w:top w:val="nil"/>
            <w:bottom w:val="single" w:sz="12" w:space="0" w:color="E2EEBE"/>
          </w:tcBorders>
          <w:vAlign w:val="bottom"/>
        </w:tcPr>
        <w:p w14:paraId="15F3E04A" w14:textId="28B5B723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9F7DF5">
            <w:rPr>
              <w:sz w:val="18"/>
              <w:szCs w:val="18"/>
            </w:rPr>
            <w:t>6</w:t>
          </w:r>
        </w:p>
      </w:tc>
    </w:tr>
  </w:tbl>
  <w:p w14:paraId="15F3E04C" w14:textId="77777777" w:rsidR="00111416" w:rsidRDefault="0011141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5F3E04D" w14:textId="7DA516AB" w:rsidR="00111416" w:rsidRDefault="0007769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316EB9">
      <w:rPr>
        <w:noProof/>
        <w:color w:val="808080"/>
        <w:sz w:val="20"/>
        <w:szCs w:val="20"/>
      </w:rPr>
      <w:t>3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B94767" w14:textId="77777777" w:rsidR="00D4503E" w:rsidRDefault="00D4503E">
      <w:pPr>
        <w:spacing w:after="0" w:line="240" w:lineRule="auto"/>
      </w:pPr>
      <w:r>
        <w:separator/>
      </w:r>
    </w:p>
  </w:footnote>
  <w:footnote w:type="continuationSeparator" w:id="0">
    <w:p w14:paraId="628434BB" w14:textId="77777777" w:rsidR="00D4503E" w:rsidRDefault="00D45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3E034" w14:textId="77777777" w:rsidR="00111416" w:rsidRDefault="0011141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1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650"/>
      <w:gridCol w:w="7376"/>
    </w:tblGrid>
    <w:tr w:rsidR="00111416" w14:paraId="15F3E038" w14:textId="77777777">
      <w:tc>
        <w:tcPr>
          <w:tcW w:w="1650" w:type="dxa"/>
          <w:tcBorders>
            <w:bottom w:val="single" w:sz="4" w:space="0" w:color="E2EEBE"/>
          </w:tcBorders>
        </w:tcPr>
        <w:p w14:paraId="15F3E035" w14:textId="77777777" w:rsidR="00111416" w:rsidRDefault="0011141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376" w:type="dxa"/>
          <w:tcBorders>
            <w:bottom w:val="single" w:sz="4" w:space="0" w:color="E2EEBE"/>
          </w:tcBorders>
        </w:tcPr>
        <w:p w14:paraId="15F3E036" w14:textId="77777777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15F3E037" w14:textId="77777777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15F3E039" w14:textId="77777777" w:rsidR="00111416" w:rsidRDefault="0007769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15F3E050" wp14:editId="15F3E051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2094086279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3E03A" w14:textId="77777777" w:rsidR="00111416" w:rsidRDefault="0011141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2"/>
      <w:tblW w:w="13958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512"/>
      <w:gridCol w:w="10446"/>
    </w:tblGrid>
    <w:tr w:rsidR="00111416" w14:paraId="15F3E03E" w14:textId="77777777">
      <w:tc>
        <w:tcPr>
          <w:tcW w:w="3512" w:type="dxa"/>
          <w:tcBorders>
            <w:bottom w:val="single" w:sz="4" w:space="0" w:color="E2EEBE"/>
          </w:tcBorders>
        </w:tcPr>
        <w:p w14:paraId="15F3E03B" w14:textId="77777777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hidden="0" allowOverlap="1" wp14:anchorId="15F3E052" wp14:editId="15F3E053">
                <wp:simplePos x="0" y="0"/>
                <wp:positionH relativeFrom="column">
                  <wp:posOffset>-72408</wp:posOffset>
                </wp:positionH>
                <wp:positionV relativeFrom="paragraph">
                  <wp:posOffset>-140334</wp:posOffset>
                </wp:positionV>
                <wp:extent cx="1137557" cy="477540"/>
                <wp:effectExtent l="0" t="0" r="0" b="0"/>
                <wp:wrapNone/>
                <wp:docPr id="2094086278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0446" w:type="dxa"/>
          <w:tcBorders>
            <w:bottom w:val="single" w:sz="4" w:space="0" w:color="E2EEBE"/>
          </w:tcBorders>
        </w:tcPr>
        <w:p w14:paraId="65109D9A" w14:textId="59B6821C" w:rsidR="000A2380" w:rsidRDefault="000A2380" w:rsidP="000A238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Introductory lesson</w:t>
          </w:r>
          <w:r w:rsidRPr="000819E3">
            <w:rPr>
              <w:sz w:val="20"/>
              <w:szCs w:val="20"/>
            </w:rPr>
            <w:t>: Physiological measurements</w:t>
          </w:r>
        </w:p>
        <w:p w14:paraId="15F3E03D" w14:textId="0391AF5C" w:rsidR="00111416" w:rsidRDefault="002B020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  <w:r w:rsidR="00434449">
            <w:rPr>
              <w:sz w:val="20"/>
              <w:szCs w:val="20"/>
            </w:rPr>
            <w:t xml:space="preserve"> Observation sheet</w:t>
          </w:r>
        </w:p>
      </w:tc>
    </w:tr>
  </w:tbl>
  <w:p w14:paraId="15F3E03F" w14:textId="77777777" w:rsidR="00111416" w:rsidRDefault="0011141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D004A"/>
    <w:multiLevelType w:val="multilevel"/>
    <w:tmpl w:val="5052B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EBF78BB"/>
    <w:multiLevelType w:val="multilevel"/>
    <w:tmpl w:val="5052B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19F92BEB"/>
    <w:multiLevelType w:val="multilevel"/>
    <w:tmpl w:val="5052B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47E3125D"/>
    <w:multiLevelType w:val="multilevel"/>
    <w:tmpl w:val="669AA3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47B0A70"/>
    <w:multiLevelType w:val="multilevel"/>
    <w:tmpl w:val="199AA286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75975867">
    <w:abstractNumId w:val="3"/>
  </w:num>
  <w:num w:numId="2" w16cid:durableId="1270819031">
    <w:abstractNumId w:val="4"/>
  </w:num>
  <w:num w:numId="3" w16cid:durableId="7605195">
    <w:abstractNumId w:val="1"/>
  </w:num>
  <w:num w:numId="4" w16cid:durableId="786316499">
    <w:abstractNumId w:val="2"/>
  </w:num>
  <w:num w:numId="5" w16cid:durableId="307248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NjQytTQxMjUxM7ZU0lEKTi0uzszPAykwrgUA19kcWiwAAAA="/>
  </w:docVars>
  <w:rsids>
    <w:rsidRoot w:val="00111416"/>
    <w:rsid w:val="00016D06"/>
    <w:rsid w:val="000478BA"/>
    <w:rsid w:val="00057D4B"/>
    <w:rsid w:val="00064E34"/>
    <w:rsid w:val="00077691"/>
    <w:rsid w:val="00094C4F"/>
    <w:rsid w:val="000A16B8"/>
    <w:rsid w:val="000A2380"/>
    <w:rsid w:val="000B348F"/>
    <w:rsid w:val="00111416"/>
    <w:rsid w:val="00147D1B"/>
    <w:rsid w:val="001714CA"/>
    <w:rsid w:val="00172059"/>
    <w:rsid w:val="00183281"/>
    <w:rsid w:val="001A3D71"/>
    <w:rsid w:val="001B5A3B"/>
    <w:rsid w:val="001B6EFA"/>
    <w:rsid w:val="001F75C5"/>
    <w:rsid w:val="001F76B2"/>
    <w:rsid w:val="00210E51"/>
    <w:rsid w:val="00215C6E"/>
    <w:rsid w:val="00247AF5"/>
    <w:rsid w:val="002831BB"/>
    <w:rsid w:val="002B0204"/>
    <w:rsid w:val="002B0618"/>
    <w:rsid w:val="002E79A5"/>
    <w:rsid w:val="00315D7C"/>
    <w:rsid w:val="00316EB9"/>
    <w:rsid w:val="0032175C"/>
    <w:rsid w:val="003217E9"/>
    <w:rsid w:val="0033267F"/>
    <w:rsid w:val="00344194"/>
    <w:rsid w:val="00371F33"/>
    <w:rsid w:val="003745E2"/>
    <w:rsid w:val="003A0455"/>
    <w:rsid w:val="003B0F6A"/>
    <w:rsid w:val="00430585"/>
    <w:rsid w:val="00430AC5"/>
    <w:rsid w:val="00430B7A"/>
    <w:rsid w:val="00434449"/>
    <w:rsid w:val="00461BEA"/>
    <w:rsid w:val="0047232A"/>
    <w:rsid w:val="004B145A"/>
    <w:rsid w:val="004B1C8A"/>
    <w:rsid w:val="004B638E"/>
    <w:rsid w:val="005034E3"/>
    <w:rsid w:val="00527926"/>
    <w:rsid w:val="00537781"/>
    <w:rsid w:val="00586CD2"/>
    <w:rsid w:val="005A6D01"/>
    <w:rsid w:val="005C3258"/>
    <w:rsid w:val="00632913"/>
    <w:rsid w:val="00652624"/>
    <w:rsid w:val="00671CDE"/>
    <w:rsid w:val="006927F5"/>
    <w:rsid w:val="006A4EEE"/>
    <w:rsid w:val="006C6CAE"/>
    <w:rsid w:val="00700BC7"/>
    <w:rsid w:val="00736C08"/>
    <w:rsid w:val="007726DC"/>
    <w:rsid w:val="00786BB6"/>
    <w:rsid w:val="007B2D86"/>
    <w:rsid w:val="007B522C"/>
    <w:rsid w:val="00823970"/>
    <w:rsid w:val="00823C7F"/>
    <w:rsid w:val="00824CF8"/>
    <w:rsid w:val="00837936"/>
    <w:rsid w:val="00840270"/>
    <w:rsid w:val="00851B5E"/>
    <w:rsid w:val="008835CC"/>
    <w:rsid w:val="008A0789"/>
    <w:rsid w:val="008C75E0"/>
    <w:rsid w:val="008F081C"/>
    <w:rsid w:val="009012D9"/>
    <w:rsid w:val="009036B5"/>
    <w:rsid w:val="00917501"/>
    <w:rsid w:val="00951590"/>
    <w:rsid w:val="00981652"/>
    <w:rsid w:val="009869F5"/>
    <w:rsid w:val="009A0BE7"/>
    <w:rsid w:val="009D022A"/>
    <w:rsid w:val="009E3E83"/>
    <w:rsid w:val="009F7DF5"/>
    <w:rsid w:val="00A11663"/>
    <w:rsid w:val="00A11CCB"/>
    <w:rsid w:val="00A162C4"/>
    <w:rsid w:val="00A20C38"/>
    <w:rsid w:val="00A32F4B"/>
    <w:rsid w:val="00A9738C"/>
    <w:rsid w:val="00AA56DA"/>
    <w:rsid w:val="00B1178D"/>
    <w:rsid w:val="00B50EE9"/>
    <w:rsid w:val="00B64EC4"/>
    <w:rsid w:val="00B975F0"/>
    <w:rsid w:val="00C00BA7"/>
    <w:rsid w:val="00C06179"/>
    <w:rsid w:val="00C13EA2"/>
    <w:rsid w:val="00C264FB"/>
    <w:rsid w:val="00C44E90"/>
    <w:rsid w:val="00C51EBA"/>
    <w:rsid w:val="00C524BB"/>
    <w:rsid w:val="00C61F1C"/>
    <w:rsid w:val="00C65308"/>
    <w:rsid w:val="00C9511E"/>
    <w:rsid w:val="00CB48A1"/>
    <w:rsid w:val="00CE7328"/>
    <w:rsid w:val="00D13064"/>
    <w:rsid w:val="00D2747E"/>
    <w:rsid w:val="00D4503E"/>
    <w:rsid w:val="00D6541C"/>
    <w:rsid w:val="00DA0695"/>
    <w:rsid w:val="00DA50CE"/>
    <w:rsid w:val="00E079D9"/>
    <w:rsid w:val="00E44002"/>
    <w:rsid w:val="00E61904"/>
    <w:rsid w:val="00E907C3"/>
    <w:rsid w:val="00E92962"/>
    <w:rsid w:val="00EB3328"/>
    <w:rsid w:val="00EB36D6"/>
    <w:rsid w:val="00EC2D3F"/>
    <w:rsid w:val="00EE3809"/>
    <w:rsid w:val="00F03EAD"/>
    <w:rsid w:val="00F22A02"/>
    <w:rsid w:val="00F276E5"/>
    <w:rsid w:val="00F67D07"/>
    <w:rsid w:val="00F87CF1"/>
    <w:rsid w:val="00F91B8A"/>
    <w:rsid w:val="00FD49DE"/>
    <w:rsid w:val="00FF0B2B"/>
    <w:rsid w:val="00FF4898"/>
    <w:rsid w:val="00FF5B04"/>
    <w:rsid w:val="00FF7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F3DF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Grid1">
    <w:name w:val="Table Grid1"/>
    <w:basedOn w:val="TableNormal"/>
    <w:next w:val="TableGrid"/>
    <w:uiPriority w:val="39"/>
    <w:rsid w:val="008C75E0"/>
    <w:pPr>
      <w:spacing w:after="0" w:line="240" w:lineRule="auto"/>
    </w:pPr>
    <w:rPr>
      <w:rFonts w:ascii="Aptos" w:eastAsia="Aptos" w:hAnsi="Aptos" w:cs="Times New Roman"/>
      <w:color w:val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064E34"/>
    <w:rPr>
      <w:rFonts w:ascii="Segoe UI" w:hAnsi="Segoe UI" w:cs="Segoe UI" w:hint="default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264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64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64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4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4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+qZ5plrILRU6gVQ8zezJuzxORSw==">CgMxLjAyDmgub2d4ZjNuMmFsbzFsMg5oLnIyZXg3a21qdGV6djgAciExM1NHZEV3RW41NmFxMTRRWEZPTE10cVhlajYwOEw5Q1A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66FFA10-B71F-4588-84B8-A869CC13D176}"/>
</file>

<file path=customXml/itemProps3.xml><?xml version="1.0" encoding="utf-8"?>
<ds:datastoreItem xmlns:ds="http://schemas.openxmlformats.org/officeDocument/2006/customXml" ds:itemID="{BA76119A-3A6B-4903-BA3A-1DA27DA0D670}"/>
</file>

<file path=customXml/itemProps4.xml><?xml version="1.0" encoding="utf-8"?>
<ds:datastoreItem xmlns:ds="http://schemas.openxmlformats.org/officeDocument/2006/customXml" ds:itemID="{44BFD88C-3FC6-484B-9DAE-B6E129890A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</Words>
  <Characters>291</Characters>
  <Application>Microsoft Office Word</Application>
  <DocSecurity>0</DocSecurity>
  <Lines>2</Lines>
  <Paragraphs>1</Paragraphs>
  <ScaleCrop>false</ScaleCrop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09T20:54:00Z</dcterms:created>
  <dcterms:modified xsi:type="dcterms:W3CDTF">2026-06-0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